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F08" w:rsidRDefault="00C87F08" w:rsidP="00C87F08"/>
    <w:p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46201240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7F08" w:rsidRDefault="00C87F08"/>
    <w:p w:rsidR="00C87F08" w:rsidRDefault="00C87F08"/>
    <w:p w:rsidR="00C87F08" w:rsidRDefault="00C87F08"/>
    <w:p w:rsidR="00C87F08" w:rsidRDefault="00C87F08"/>
    <w:p w:rsidR="00C87F08" w:rsidRDefault="00C87F08"/>
    <w:p w:rsidR="00C87F08" w:rsidRDefault="00C87F08"/>
    <w:p w:rsidR="00C87F08" w:rsidRDefault="00C87F08"/>
    <w:p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Default="00C87F08" w:rsidP="00C87F08">
      <w:pPr>
        <w:jc w:val="center"/>
        <w:rPr>
          <w:b/>
          <w:sz w:val="44"/>
        </w:rPr>
      </w:pPr>
    </w:p>
    <w:p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>– Hanoi, August 2019 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:rsidR="00F95EA2" w:rsidRDefault="00F95EA2">
          <w:pPr>
            <w:pStyle w:val="TOC1"/>
            <w:tabs>
              <w:tab w:val="right" w:leader="dot" w:pos="904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946885" w:history="1">
            <w:r w:rsidRPr="001E14E2">
              <w:rPr>
                <w:rStyle w:val="Hyperlink"/>
                <w:noProof/>
              </w:rPr>
              <w:t>I. Project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46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86" w:history="1">
            <w:r w:rsidR="00F95EA2" w:rsidRPr="001E14E2">
              <w:rPr>
                <w:rStyle w:val="Hyperlink"/>
                <w:noProof/>
              </w:rPr>
              <w:t>1. Status Repor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6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3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87" w:history="1">
            <w:r w:rsidR="00F95EA2" w:rsidRPr="001E14E2">
              <w:rPr>
                <w:rStyle w:val="Hyperlink"/>
                <w:noProof/>
              </w:rPr>
              <w:t>2. Team Involvement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7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3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88" w:history="1">
            <w:r w:rsidR="00F95EA2" w:rsidRPr="001E14E2">
              <w:rPr>
                <w:rStyle w:val="Hyperlink"/>
                <w:noProof/>
              </w:rPr>
              <w:t>3. Issues/Suggestion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8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3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1"/>
            <w:tabs>
              <w:tab w:val="right" w:leader="dot" w:pos="9040"/>
            </w:tabs>
            <w:rPr>
              <w:noProof/>
            </w:rPr>
          </w:pPr>
          <w:hyperlink w:anchor="_Toc47946889" w:history="1">
            <w:r w:rsidR="00F95EA2" w:rsidRPr="001E14E2">
              <w:rPr>
                <w:rStyle w:val="Hyperlink"/>
                <w:noProof/>
              </w:rPr>
              <w:t>II. Project Management Pla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9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0" w:history="1">
            <w:r w:rsidR="00F95EA2" w:rsidRPr="001E14E2">
              <w:rPr>
                <w:rStyle w:val="Hyperlink"/>
                <w:noProof/>
              </w:rPr>
              <w:t>1. Overview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0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1" w:history="1">
            <w:r w:rsidR="00F95EA2" w:rsidRPr="001E14E2">
              <w:rPr>
                <w:rStyle w:val="Hyperlink"/>
                <w:noProof/>
              </w:rPr>
              <w:t>1.1 WBS &amp; Estimatio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1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2" w:history="1">
            <w:r w:rsidR="00F95EA2" w:rsidRPr="001E14E2">
              <w:rPr>
                <w:rStyle w:val="Hyperlink"/>
                <w:noProof/>
              </w:rPr>
              <w:t>1.2 Project Objectiv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2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3" w:history="1">
            <w:r w:rsidR="00F95EA2" w:rsidRPr="001E14E2">
              <w:rPr>
                <w:rStyle w:val="Hyperlink"/>
                <w:noProof/>
              </w:rPr>
              <w:t>1.3 Project Risk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3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4" w:history="1">
            <w:r w:rsidR="00F95EA2" w:rsidRPr="001E14E2">
              <w:rPr>
                <w:rStyle w:val="Hyperlink"/>
                <w:noProof/>
              </w:rPr>
              <w:t>2. Management Approach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4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5" w:history="1">
            <w:r w:rsidR="00F95EA2" w:rsidRPr="001E14E2">
              <w:rPr>
                <w:rStyle w:val="Hyperlink"/>
                <w:noProof/>
              </w:rPr>
              <w:t>2.1 Project Proces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5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6" w:history="1">
            <w:r w:rsidR="00F95EA2" w:rsidRPr="001E14E2">
              <w:rPr>
                <w:rStyle w:val="Hyperlink"/>
                <w:noProof/>
              </w:rPr>
              <w:t>2.2 Quality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6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7" w:history="1">
            <w:r w:rsidR="00F95EA2" w:rsidRPr="001E14E2">
              <w:rPr>
                <w:rStyle w:val="Hyperlink"/>
                <w:noProof/>
              </w:rPr>
              <w:t>2.3 Training Pla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7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8" w:history="1">
            <w:r w:rsidR="00F95EA2" w:rsidRPr="001E14E2">
              <w:rPr>
                <w:rStyle w:val="Hyperlink"/>
                <w:noProof/>
              </w:rPr>
              <w:t>3. Master Schedule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8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9" w:history="1">
            <w:r w:rsidR="00F95EA2" w:rsidRPr="001E14E2">
              <w:rPr>
                <w:rStyle w:val="Hyperlink"/>
                <w:noProof/>
              </w:rPr>
              <w:t>4. Project Organizatio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9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0" w:history="1">
            <w:r w:rsidR="00F95EA2" w:rsidRPr="001E14E2">
              <w:rPr>
                <w:rStyle w:val="Hyperlink"/>
                <w:noProof/>
              </w:rPr>
              <w:t>4.1 Team &amp; Structur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0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1" w:history="1">
            <w:r w:rsidR="00F95EA2" w:rsidRPr="001E14E2">
              <w:rPr>
                <w:rStyle w:val="Hyperlink"/>
                <w:noProof/>
              </w:rPr>
              <w:t>4.2 Roles &amp; Responsibiliti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1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902" w:history="1">
            <w:r w:rsidR="00F95EA2" w:rsidRPr="001E14E2">
              <w:rPr>
                <w:rStyle w:val="Hyperlink"/>
                <w:noProof/>
              </w:rPr>
              <w:t>5. Project Communicatio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2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3" w:history="1">
            <w:r w:rsidR="00F95EA2" w:rsidRPr="001E14E2">
              <w:rPr>
                <w:rStyle w:val="Hyperlink"/>
                <w:noProof/>
              </w:rPr>
              <w:t>5.1 Communication Pla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3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4" w:history="1">
            <w:r w:rsidR="00F95EA2" w:rsidRPr="001E14E2">
              <w:rPr>
                <w:rStyle w:val="Hyperlink"/>
                <w:noProof/>
              </w:rPr>
              <w:t>5.2 External Interface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4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7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905" w:history="1">
            <w:r w:rsidR="00F95EA2" w:rsidRPr="001E14E2">
              <w:rPr>
                <w:rStyle w:val="Hyperlink"/>
                <w:noProof/>
              </w:rPr>
              <w:t>6. Configuration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5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7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6" w:history="1">
            <w:r w:rsidR="00F95EA2" w:rsidRPr="001E14E2">
              <w:rPr>
                <w:rStyle w:val="Hyperlink"/>
                <w:noProof/>
              </w:rPr>
              <w:t>6.1 Tools &amp; Infrastructur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6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7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7" w:history="1">
            <w:r w:rsidR="00F95EA2" w:rsidRPr="001E14E2">
              <w:rPr>
                <w:rStyle w:val="Hyperlink"/>
                <w:noProof/>
              </w:rPr>
              <w:t>6.2 Document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7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8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033DED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8" w:history="1">
            <w:r w:rsidR="00F95EA2" w:rsidRPr="001E14E2">
              <w:rPr>
                <w:rStyle w:val="Hyperlink"/>
                <w:noProof/>
              </w:rPr>
              <w:t>6.3 Source Code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8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8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:rsidR="00C87F08" w:rsidRPr="0070544C" w:rsidRDefault="00A0058F" w:rsidP="0070544C">
      <w:pPr>
        <w:pStyle w:val="Heading1"/>
      </w:pPr>
      <w:bookmarkStart w:id="0" w:name="_Toc47946885"/>
      <w:r w:rsidRPr="0070544C">
        <w:lastRenderedPageBreak/>
        <w:t>I. Project Report</w:t>
      </w:r>
      <w:bookmarkEnd w:id="0"/>
    </w:p>
    <w:p w:rsidR="00DD74C0" w:rsidRPr="0070544C" w:rsidRDefault="00DD74C0" w:rsidP="0070544C">
      <w:pPr>
        <w:pStyle w:val="Heading2"/>
      </w:pPr>
      <w:bookmarkStart w:id="1" w:name="_Toc47946886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:rsidR="00DD74C0" w:rsidRDefault="00DD74C0" w:rsidP="00DD74C0"/>
    <w:p w:rsidR="00DD74C0" w:rsidRDefault="00DD74C0" w:rsidP="0070544C">
      <w:pPr>
        <w:pStyle w:val="Heading2"/>
      </w:pPr>
      <w:bookmarkStart w:id="2" w:name="_Toc47946887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6B0901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6B0901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:rsidR="00DD74C0" w:rsidRDefault="00DD74C0" w:rsidP="00DD74C0"/>
    <w:p w:rsidR="00DD74C0" w:rsidRDefault="00DD74C0" w:rsidP="0070544C">
      <w:pPr>
        <w:pStyle w:val="Heading2"/>
      </w:pPr>
      <w:bookmarkStart w:id="3" w:name="_Toc47946888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:rsidR="00DD74C0" w:rsidRPr="006C30AE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74C0" w:rsidRPr="00155E22" w:rsidRDefault="00DD74C0" w:rsidP="00D81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:rsidR="00FC4EE6" w:rsidRDefault="00FC4EE6" w:rsidP="00155E22"/>
    <w:p w:rsidR="00FC4EE6" w:rsidRDefault="00FC4EE6">
      <w:r>
        <w:br w:type="page"/>
      </w:r>
    </w:p>
    <w:p w:rsidR="00155E22" w:rsidRDefault="00FC4EE6" w:rsidP="0070544C">
      <w:pPr>
        <w:pStyle w:val="Heading1"/>
      </w:pPr>
      <w:bookmarkStart w:id="4" w:name="_Toc47946889"/>
      <w:r>
        <w:lastRenderedPageBreak/>
        <w:t xml:space="preserve">II. Project </w:t>
      </w:r>
      <w:r w:rsidR="00294C2B">
        <w:t>Management Plan</w:t>
      </w:r>
      <w:bookmarkEnd w:id="4"/>
    </w:p>
    <w:p w:rsidR="00FC4EE6" w:rsidRDefault="00922652" w:rsidP="0070544C">
      <w:pPr>
        <w:pStyle w:val="Heading2"/>
      </w:pPr>
      <w:bookmarkStart w:id="5" w:name="_Toc47946890"/>
      <w:r>
        <w:t>1. Overview</w:t>
      </w:r>
      <w:bookmarkEnd w:id="5"/>
    </w:p>
    <w:p w:rsidR="005922B2" w:rsidRDefault="005922B2" w:rsidP="0070544C">
      <w:pPr>
        <w:pStyle w:val="Heading3"/>
      </w:pPr>
      <w:bookmarkStart w:id="6" w:name="_Toc47946891"/>
      <w:r>
        <w:t>1.1 WBS &amp; Estimation</w:t>
      </w:r>
      <w:bookmarkEnd w:id="6"/>
    </w:p>
    <w:p w:rsidR="00F17628" w:rsidRPr="00724329" w:rsidRDefault="00724329" w:rsidP="00713953">
      <w:pPr>
        <w:jc w:val="both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4B043A" w:rsidRPr="00724329">
        <w:rPr>
          <w:i/>
          <w:color w:val="0000FF"/>
        </w:rPr>
        <w:t xml:space="preserve">Create/Provide the project WBS &amp; Estimation following the table template as below. In which, we categorize the WBS items into three levels of complexity (Simple, Medium, Complex) and estimate the total effort to </w:t>
      </w:r>
      <w:r w:rsidRPr="00724329">
        <w:rPr>
          <w:i/>
          <w:color w:val="0000FF"/>
        </w:rPr>
        <w:t>complete each item in man-day]</w:t>
      </w:r>
    </w:p>
    <w:tbl>
      <w:tblPr>
        <w:tblStyle w:val="Kiu2"/>
        <w:tblW w:w="878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567"/>
        <w:gridCol w:w="5670"/>
        <w:gridCol w:w="1276"/>
        <w:gridCol w:w="1275"/>
      </w:tblGrid>
      <w:tr w:rsidR="004B043A" w:rsidRPr="006558DB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67" w:type="dxa"/>
            <w:shd w:val="clear" w:color="auto" w:fill="FFE8E1"/>
          </w:tcPr>
          <w:p w:rsidR="004B043A" w:rsidRPr="006558DB" w:rsidRDefault="004B043A" w:rsidP="00FA51A4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670" w:type="dxa"/>
            <w:shd w:val="clear" w:color="auto" w:fill="FFE8E1"/>
            <w:hideMark/>
          </w:tcPr>
          <w:p w:rsidR="004B043A" w:rsidRPr="006558DB" w:rsidRDefault="004B043A" w:rsidP="00FA51A4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76" w:type="dxa"/>
            <w:shd w:val="clear" w:color="auto" w:fill="FFE8E1"/>
            <w:hideMark/>
          </w:tcPr>
          <w:p w:rsidR="004B043A" w:rsidRPr="006558DB" w:rsidRDefault="004B043A" w:rsidP="00FA51A4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75" w:type="dxa"/>
            <w:shd w:val="clear" w:color="auto" w:fill="FFE8E1"/>
            <w:hideMark/>
          </w:tcPr>
          <w:p w:rsidR="004B043A" w:rsidRDefault="004B043A" w:rsidP="00FA51A4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:rsidR="00640538" w:rsidRPr="006558DB" w:rsidRDefault="00640538" w:rsidP="00FA51A4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:rsidTr="00B70E7B">
        <w:trPr>
          <w:trHeight w:val="454"/>
        </w:trPr>
        <w:tc>
          <w:tcPr>
            <w:tcW w:w="567" w:type="dxa"/>
          </w:tcPr>
          <w:p w:rsidR="004B043A" w:rsidRPr="00B70E7B" w:rsidRDefault="004B043A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670" w:type="dxa"/>
            <w:hideMark/>
          </w:tcPr>
          <w:p w:rsidR="004B043A" w:rsidRPr="00B70E7B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Feature 1</w:t>
            </w:r>
          </w:p>
        </w:tc>
        <w:tc>
          <w:tcPr>
            <w:tcW w:w="1276" w:type="dxa"/>
          </w:tcPr>
          <w:p w:rsidR="004B043A" w:rsidRPr="00B70E7B" w:rsidRDefault="004B043A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75" w:type="dxa"/>
          </w:tcPr>
          <w:p w:rsidR="004B043A" w:rsidRPr="00B70E7B" w:rsidRDefault="00640538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1</w:t>
            </w:r>
          </w:p>
        </w:tc>
      </w:tr>
      <w:tr w:rsidR="004B043A" w:rsidRPr="00977EAE" w:rsidTr="00B70E7B">
        <w:trPr>
          <w:trHeight w:val="454"/>
        </w:trPr>
        <w:tc>
          <w:tcPr>
            <w:tcW w:w="567" w:type="dxa"/>
          </w:tcPr>
          <w:p w:rsidR="004B043A" w:rsidRPr="00B70E7B" w:rsidRDefault="00B70E7B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670" w:type="dxa"/>
          </w:tcPr>
          <w:p w:rsidR="004B043A" w:rsidRPr="00B70E7B" w:rsidRDefault="00B70E7B" w:rsidP="00B70E7B">
            <w:pPr>
              <w:spacing w:line="254" w:lineRule="auto"/>
              <w:ind w:left="318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WBS item 1.1</w:t>
            </w:r>
          </w:p>
        </w:tc>
        <w:tc>
          <w:tcPr>
            <w:tcW w:w="1276" w:type="dxa"/>
          </w:tcPr>
          <w:p w:rsidR="004B043A" w:rsidRPr="00B70E7B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75" w:type="dxa"/>
          </w:tcPr>
          <w:p w:rsidR="004B043A" w:rsidRPr="00B70E7B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4B043A" w:rsidRPr="00977EAE" w:rsidTr="00B70E7B">
        <w:trPr>
          <w:trHeight w:val="454"/>
        </w:trPr>
        <w:tc>
          <w:tcPr>
            <w:tcW w:w="567" w:type="dxa"/>
          </w:tcPr>
          <w:p w:rsidR="004B043A" w:rsidRPr="00B70E7B" w:rsidRDefault="00B70E7B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670" w:type="dxa"/>
          </w:tcPr>
          <w:p w:rsidR="004B043A" w:rsidRPr="00B70E7B" w:rsidRDefault="00B70E7B" w:rsidP="00B70E7B">
            <w:pPr>
              <w:spacing w:line="254" w:lineRule="auto"/>
              <w:ind w:left="318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WBS item 1.2</w:t>
            </w:r>
          </w:p>
        </w:tc>
        <w:tc>
          <w:tcPr>
            <w:tcW w:w="1276" w:type="dxa"/>
          </w:tcPr>
          <w:p w:rsidR="004B043A" w:rsidRPr="00B70E7B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75" w:type="dxa"/>
          </w:tcPr>
          <w:p w:rsidR="004B043A" w:rsidRPr="00B70E7B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</w:tr>
      <w:tr w:rsidR="004B043A" w:rsidRPr="00977EAE" w:rsidTr="00B70E7B">
        <w:trPr>
          <w:trHeight w:val="454"/>
        </w:trPr>
        <w:tc>
          <w:tcPr>
            <w:tcW w:w="567" w:type="dxa"/>
          </w:tcPr>
          <w:p w:rsidR="004B043A" w:rsidRPr="00B70E7B" w:rsidRDefault="00B70E7B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670" w:type="dxa"/>
          </w:tcPr>
          <w:p w:rsidR="004B043A" w:rsidRPr="00B70E7B" w:rsidRDefault="00B70E7B" w:rsidP="00B70E7B">
            <w:pPr>
              <w:spacing w:line="254" w:lineRule="auto"/>
              <w:ind w:left="318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WBS item 1.N</w:t>
            </w:r>
          </w:p>
        </w:tc>
        <w:tc>
          <w:tcPr>
            <w:tcW w:w="1276" w:type="dxa"/>
          </w:tcPr>
          <w:p w:rsidR="004B043A" w:rsidRPr="00B70E7B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75" w:type="dxa"/>
          </w:tcPr>
          <w:p w:rsidR="004B043A" w:rsidRPr="00B70E7B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</w:tr>
      <w:tr w:rsidR="004B043A" w:rsidRPr="00B70E7B" w:rsidTr="00B70E7B">
        <w:trPr>
          <w:trHeight w:val="454"/>
        </w:trPr>
        <w:tc>
          <w:tcPr>
            <w:tcW w:w="567" w:type="dxa"/>
            <w:tcBorders>
              <w:bottom w:val="single" w:sz="4" w:space="0" w:color="auto"/>
            </w:tcBorders>
          </w:tcPr>
          <w:p w:rsidR="004B043A" w:rsidRPr="00B70E7B" w:rsidRDefault="00B70E7B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:rsidR="004B043A" w:rsidRPr="00B70E7B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Feature 2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4B043A" w:rsidRPr="00B70E7B" w:rsidRDefault="004B043A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4B043A" w:rsidRPr="00B70E7B" w:rsidRDefault="004B043A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  <w:tr w:rsidR="00B70E7B" w:rsidRPr="00B70E7B" w:rsidTr="00B70E7B">
        <w:trPr>
          <w:trHeight w:val="454"/>
        </w:trPr>
        <w:tc>
          <w:tcPr>
            <w:tcW w:w="567" w:type="dxa"/>
            <w:tcBorders>
              <w:bottom w:val="single" w:sz="4" w:space="0" w:color="auto"/>
            </w:tcBorders>
          </w:tcPr>
          <w:p w:rsidR="00B70E7B" w:rsidRPr="005D4E56" w:rsidRDefault="00B70E7B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:rsidR="00B70E7B" w:rsidRPr="005D4E56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…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B70E7B" w:rsidRPr="005D4E56" w:rsidRDefault="00B70E7B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B70E7B" w:rsidRPr="005D4E56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B70E7B" w:rsidRPr="00410588" w:rsidTr="00B70E7B">
        <w:trPr>
          <w:trHeight w:val="454"/>
        </w:trPr>
        <w:tc>
          <w:tcPr>
            <w:tcW w:w="751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70E7B" w:rsidRPr="00410588" w:rsidRDefault="00B70E7B" w:rsidP="00B70E7B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70E7B" w:rsidRPr="00410588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21</w:t>
            </w:r>
          </w:p>
        </w:tc>
      </w:tr>
    </w:tbl>
    <w:p w:rsidR="004B043A" w:rsidRPr="00F17628" w:rsidRDefault="004B043A" w:rsidP="00F17628"/>
    <w:p w:rsidR="00350175" w:rsidRDefault="00001F75" w:rsidP="0070544C">
      <w:pPr>
        <w:pStyle w:val="Heading3"/>
      </w:pPr>
      <w:bookmarkStart w:id="7" w:name="_Toc47946892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p w:rsidR="005922B2" w:rsidRPr="00724329" w:rsidRDefault="00724329" w:rsidP="00410588">
      <w:pPr>
        <w:spacing w:after="60" w:line="240" w:lineRule="auto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F17628" w:rsidRPr="00724329">
        <w:rPr>
          <w:i/>
          <w:color w:val="0000FF"/>
        </w:rPr>
        <w:t>Provide the</w:t>
      </w:r>
      <w:r w:rsidR="005922B2" w:rsidRPr="00724329">
        <w:rPr>
          <w:i/>
          <w:color w:val="0000FF"/>
        </w:rPr>
        <w:t xml:space="preserve"> overall project objective description and then </w:t>
      </w:r>
      <w:r w:rsidR="00AB14C9" w:rsidRPr="00724329">
        <w:rPr>
          <w:i/>
          <w:color w:val="0000FF"/>
        </w:rPr>
        <w:t xml:space="preserve">the </w:t>
      </w:r>
      <w:r w:rsidR="005922B2" w:rsidRPr="00724329">
        <w:rPr>
          <w:i/>
          <w:color w:val="0000FF"/>
        </w:rPr>
        <w:t>specific target metrics of your project</w:t>
      </w:r>
      <w:r w:rsidR="00F17628" w:rsidRPr="00724329">
        <w:rPr>
          <w:i/>
          <w:color w:val="0000FF"/>
        </w:rPr>
        <w:t xml:space="preserve"> in term of time, cost, and quality. F</w:t>
      </w:r>
      <w:r w:rsidR="005922B2" w:rsidRPr="00724329">
        <w:rPr>
          <w:i/>
          <w:color w:val="0000FF"/>
        </w:rPr>
        <w:t>or example</w:t>
      </w:r>
    </w:p>
    <w:p w:rsidR="00795EF6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Timeliness (%): </w:t>
      </w:r>
    </w:p>
    <w:p w:rsidR="005922B2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Allocated Effort (man-days): </w:t>
      </w:r>
    </w:p>
    <w:p w:rsidR="00795EF6" w:rsidRPr="00724329" w:rsidRDefault="00410588" w:rsidP="00410588">
      <w:pPr>
        <w:pStyle w:val="ListParagraph"/>
        <w:numPr>
          <w:ilvl w:val="0"/>
          <w:numId w:val="2"/>
        </w:numPr>
        <w:spacing w:after="60" w:line="240" w:lineRule="auto"/>
        <w:ind w:left="714" w:hanging="357"/>
        <w:rPr>
          <w:i/>
          <w:color w:val="0000FF"/>
        </w:rPr>
      </w:pPr>
      <w:r w:rsidRPr="00724329">
        <w:rPr>
          <w:i/>
          <w:color w:val="0000FF"/>
        </w:rPr>
        <w:t>Defect Distribution</w:t>
      </w:r>
      <w:r w:rsidR="00FF4B43" w:rsidRPr="00724329">
        <w:rPr>
          <w:i/>
          <w:color w:val="0000FF"/>
        </w:rPr>
        <w:t>:</w:t>
      </w:r>
    </w:p>
    <w:tbl>
      <w:tblPr>
        <w:tblStyle w:val="Kiu2"/>
        <w:tblW w:w="8227" w:type="dxa"/>
        <w:tblInd w:w="699" w:type="dxa"/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992"/>
        <w:gridCol w:w="851"/>
        <w:gridCol w:w="3974"/>
      </w:tblGrid>
      <w:tr w:rsidR="00410588" w:rsidRPr="006558DB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:rsidR="00410588" w:rsidRPr="006558DB" w:rsidRDefault="00410588" w:rsidP="00FA51A4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:rsidR="00410588" w:rsidRPr="006558DB" w:rsidRDefault="00410588" w:rsidP="00FA51A4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:rsidR="00410588" w:rsidRPr="006558DB" w:rsidRDefault="00410588" w:rsidP="00FA51A4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410588" w:rsidRPr="00977EAE" w:rsidTr="00410588">
        <w:trPr>
          <w:trHeight w:val="454"/>
        </w:trPr>
        <w:tc>
          <w:tcPr>
            <w:tcW w:w="425" w:type="dxa"/>
          </w:tcPr>
          <w:p w:rsidR="00410588" w:rsidRPr="00977EAE" w:rsidRDefault="00410588" w:rsidP="00FA51A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:rsidR="00410588" w:rsidRPr="00922652" w:rsidRDefault="00410588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viewing</w:t>
            </w:r>
          </w:p>
        </w:tc>
        <w:tc>
          <w:tcPr>
            <w:tcW w:w="992" w:type="dxa"/>
          </w:tcPr>
          <w:p w:rsidR="00410588" w:rsidRPr="00977EAE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:rsidR="00410588" w:rsidRPr="00977EAE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hideMark/>
          </w:tcPr>
          <w:p w:rsidR="00410588" w:rsidRPr="00977EAE" w:rsidRDefault="00410588" w:rsidP="00FA51A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</w:p>
        </w:tc>
      </w:tr>
      <w:tr w:rsidR="00410588" w:rsidRPr="00410588" w:rsidTr="00410588">
        <w:trPr>
          <w:trHeight w:val="454"/>
        </w:trPr>
        <w:tc>
          <w:tcPr>
            <w:tcW w:w="425" w:type="dxa"/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Unit Test</w:t>
            </w:r>
          </w:p>
        </w:tc>
        <w:tc>
          <w:tcPr>
            <w:tcW w:w="992" w:type="dxa"/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:rsidTr="00410588">
        <w:trPr>
          <w:trHeight w:val="454"/>
        </w:trPr>
        <w:tc>
          <w:tcPr>
            <w:tcW w:w="425" w:type="dxa"/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Integration Test</w:t>
            </w:r>
          </w:p>
        </w:tc>
        <w:tc>
          <w:tcPr>
            <w:tcW w:w="992" w:type="dxa"/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:rsidTr="00410588">
        <w:trPr>
          <w:trHeight w:val="454"/>
        </w:trPr>
        <w:tc>
          <w:tcPr>
            <w:tcW w:w="425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System Tes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:rsidTr="00410588">
        <w:trPr>
          <w:trHeight w:val="454"/>
        </w:trPr>
        <w:tc>
          <w:tcPr>
            <w:tcW w:w="425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User Acceptance Tes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:rsidTr="00410588">
        <w:trPr>
          <w:trHeight w:val="454"/>
        </w:trPr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Xxx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:rsidR="00350175" w:rsidRPr="00724329" w:rsidRDefault="00724329" w:rsidP="005922B2">
      <w:pPr>
        <w:rPr>
          <w:color w:val="0000FF"/>
        </w:rPr>
      </w:pPr>
      <w:r w:rsidRPr="00724329">
        <w:rPr>
          <w:color w:val="0000FF"/>
        </w:rPr>
        <w:t>]</w:t>
      </w:r>
    </w:p>
    <w:p w:rsidR="00350175" w:rsidRDefault="00001F75" w:rsidP="0070544C">
      <w:pPr>
        <w:pStyle w:val="Heading3"/>
      </w:pPr>
      <w:bookmarkStart w:id="8" w:name="_Toc47946893"/>
      <w:r>
        <w:t>1.</w:t>
      </w:r>
      <w:r w:rsidR="005922B2">
        <w:t>3</w:t>
      </w:r>
      <w:r w:rsidR="00350175">
        <w:t xml:space="preserve"> Project Risks</w:t>
      </w:r>
      <w:bookmarkEnd w:id="8"/>
    </w:p>
    <w:p w:rsidR="00410588" w:rsidRPr="00724329" w:rsidRDefault="00724329" w:rsidP="00410588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410588" w:rsidRPr="00724329">
        <w:rPr>
          <w:i/>
          <w:color w:val="0000FF"/>
        </w:rPr>
        <w:t>List out the details on pr</w:t>
      </w:r>
      <w:r w:rsidRPr="00724329">
        <w:rPr>
          <w:i/>
          <w:color w:val="0000FF"/>
        </w:rPr>
        <w:t>oject risks in the table below]</w:t>
      </w:r>
    </w:p>
    <w:tbl>
      <w:tblPr>
        <w:tblStyle w:val="Kiu2"/>
        <w:tblW w:w="864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1984"/>
        <w:gridCol w:w="851"/>
        <w:gridCol w:w="1275"/>
        <w:gridCol w:w="4112"/>
      </w:tblGrid>
      <w:tr w:rsidR="00914AE2" w:rsidRPr="006558DB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4" w:type="dxa"/>
            <w:shd w:val="clear" w:color="auto" w:fill="FFE8E1"/>
            <w:hideMark/>
          </w:tcPr>
          <w:p w:rsidR="00914AE2" w:rsidRPr="006558DB" w:rsidRDefault="00977EAE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851" w:type="dxa"/>
            <w:shd w:val="clear" w:color="auto" w:fill="FFE8E1"/>
            <w:hideMark/>
          </w:tcPr>
          <w:p w:rsidR="00914AE2" w:rsidRPr="006558DB" w:rsidRDefault="00977EAE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275" w:type="dxa"/>
            <w:shd w:val="clear" w:color="auto" w:fill="FFE8E1"/>
            <w:hideMark/>
          </w:tcPr>
          <w:p w:rsidR="00914AE2" w:rsidRPr="006558DB" w:rsidRDefault="00977EAE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12" w:type="dxa"/>
            <w:shd w:val="clear" w:color="auto" w:fill="FFE8E1"/>
            <w:hideMark/>
          </w:tcPr>
          <w:p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914AE2" w:rsidRPr="00977EAE" w:rsidTr="00AB14C9">
        <w:trPr>
          <w:trHeight w:val="454"/>
        </w:trPr>
        <w:tc>
          <w:tcPr>
            <w:tcW w:w="425" w:type="dxa"/>
          </w:tcPr>
          <w:p w:rsidR="00914AE2" w:rsidRPr="00977EAE" w:rsidRDefault="00914AE2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4" w:type="dxa"/>
            <w:hideMark/>
          </w:tcPr>
          <w:p w:rsidR="00914AE2" w:rsidRPr="00922652" w:rsidRDefault="00914AE2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:rsidR="00914AE2" w:rsidRPr="00977EAE" w:rsidRDefault="00914AE2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75" w:type="dxa"/>
          </w:tcPr>
          <w:p w:rsidR="00914AE2" w:rsidRPr="00977EAE" w:rsidRDefault="00914AE2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112" w:type="dxa"/>
            <w:hideMark/>
          </w:tcPr>
          <w:p w:rsidR="00914AE2" w:rsidRPr="00977EAE" w:rsidRDefault="00977EAE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</w:p>
        </w:tc>
      </w:tr>
    </w:tbl>
    <w:p w:rsidR="005538C3" w:rsidRPr="00350175" w:rsidRDefault="005538C3" w:rsidP="00350175"/>
    <w:p w:rsidR="00922652" w:rsidRDefault="00922652" w:rsidP="0070544C">
      <w:pPr>
        <w:pStyle w:val="Heading2"/>
      </w:pPr>
      <w:bookmarkStart w:id="9" w:name="_Toc47946894"/>
      <w:r w:rsidRPr="00922652">
        <w:t xml:space="preserve">2. </w:t>
      </w:r>
      <w:r w:rsidR="00ED1C1D">
        <w:t>Management Approach</w:t>
      </w:r>
      <w:bookmarkEnd w:id="9"/>
    </w:p>
    <w:p w:rsidR="00ED1C1D" w:rsidRPr="00724329" w:rsidRDefault="00724329" w:rsidP="00ED1C1D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ED1C1D" w:rsidRPr="00724329">
        <w:rPr>
          <w:i/>
          <w:color w:val="0000FF"/>
        </w:rPr>
        <w:t>Describe the approach you would use the man</w:t>
      </w:r>
      <w:r w:rsidRPr="00724329">
        <w:rPr>
          <w:i/>
          <w:color w:val="0000FF"/>
        </w:rPr>
        <w:t>age and implement your project]</w:t>
      </w:r>
    </w:p>
    <w:p w:rsidR="00ED1C1D" w:rsidRDefault="004B043A" w:rsidP="0070544C">
      <w:pPr>
        <w:pStyle w:val="Heading3"/>
      </w:pPr>
      <w:bookmarkStart w:id="10" w:name="_Toc47946895"/>
      <w:r>
        <w:t>2.1</w:t>
      </w:r>
      <w:r w:rsidR="00ED1C1D">
        <w:t xml:space="preserve"> Project Process</w:t>
      </w:r>
      <w:bookmarkEnd w:id="10"/>
    </w:p>
    <w:p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001F75" w:rsidRPr="00724329">
        <w:rPr>
          <w:i/>
          <w:color w:val="0000FF"/>
        </w:rPr>
        <w:t xml:space="preserve">Draw and describe the software development process model that the team would apply into the project </w:t>
      </w:r>
      <w:r w:rsidRPr="00724329">
        <w:rPr>
          <w:i/>
          <w:color w:val="0000FF"/>
        </w:rPr>
        <w:t>implementation]</w:t>
      </w:r>
    </w:p>
    <w:p w:rsidR="00ED1C1D" w:rsidRPr="0070544C" w:rsidRDefault="004B043A" w:rsidP="0070544C">
      <w:pPr>
        <w:pStyle w:val="Heading3"/>
      </w:pPr>
      <w:bookmarkStart w:id="11" w:name="_Toc47946896"/>
      <w:r w:rsidRPr="0070544C">
        <w:t>2.2</w:t>
      </w:r>
      <w:r w:rsidR="00ED1C1D" w:rsidRPr="0070544C">
        <w:t xml:space="preserve"> Quality Management</w:t>
      </w:r>
      <w:bookmarkEnd w:id="11"/>
    </w:p>
    <w:p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6C61C6" w:rsidRPr="00724329">
        <w:rPr>
          <w:i/>
          <w:color w:val="0000FF"/>
        </w:rPr>
        <w:t>Provide the approach you would apply to improve the project quality, reach the project quality objectives. Some of the quality approach can include</w:t>
      </w:r>
    </w:p>
    <w:p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Defect Prevention</w:t>
      </w:r>
    </w:p>
    <w:p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Reviewing</w:t>
      </w:r>
    </w:p>
    <w:p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Unit Testing</w:t>
      </w:r>
    </w:p>
    <w:p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Integration Testing</w:t>
      </w:r>
    </w:p>
    <w:p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System Testing</w:t>
      </w:r>
    </w:p>
    <w:p w:rsidR="006C61C6" w:rsidRPr="00724329" w:rsidRDefault="00724329" w:rsidP="006C61C6">
      <w:pPr>
        <w:rPr>
          <w:i/>
          <w:color w:val="0000FF"/>
        </w:rPr>
      </w:pPr>
      <w:r w:rsidRPr="00724329">
        <w:rPr>
          <w:i/>
          <w:color w:val="0000FF"/>
        </w:rPr>
        <w:t>]</w:t>
      </w:r>
    </w:p>
    <w:p w:rsidR="00AD7DB1" w:rsidRDefault="004B043A" w:rsidP="0070544C">
      <w:pPr>
        <w:pStyle w:val="Heading3"/>
      </w:pPr>
      <w:bookmarkStart w:id="12" w:name="_Toc47946897"/>
      <w:r>
        <w:t>2.3</w:t>
      </w:r>
      <w:r w:rsidR="00E57032">
        <w:t xml:space="preserve"> Training Plan</w:t>
      </w:r>
      <w:bookmarkEnd w:id="12"/>
    </w:p>
    <w:p w:rsidR="002B1CB5" w:rsidRPr="00FF2BF3" w:rsidRDefault="00FF2BF3" w:rsidP="002B1CB5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2B1CB5" w:rsidRPr="00FF2BF3">
        <w:rPr>
          <w:i/>
          <w:color w:val="0000FF"/>
        </w:rPr>
        <w:t>You need to plan the training activities in case any of your team member lack of knowledge/skil</w:t>
      </w:r>
      <w:r w:rsidRPr="00FF2BF3">
        <w:rPr>
          <w:i/>
          <w:color w:val="0000FF"/>
        </w:rPr>
        <w:t>ls to handle the project works]</w:t>
      </w:r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:rsidR="00E57032" w:rsidRPr="00E57032" w:rsidRDefault="00E57032" w:rsidP="00C24B79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:rsidR="00E57032" w:rsidRPr="00E57032" w:rsidRDefault="00E57032" w:rsidP="00C24B79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:rsidR="00E57032" w:rsidRPr="00E57032" w:rsidRDefault="00E57032" w:rsidP="00C24B79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:rsidR="00E57032" w:rsidRPr="00E57032" w:rsidRDefault="00E57032" w:rsidP="00C24B79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:rsidTr="00810D51">
        <w:trPr>
          <w:trHeight w:val="397"/>
        </w:trPr>
        <w:tc>
          <w:tcPr>
            <w:tcW w:w="2365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:rsidTr="00810D51">
        <w:trPr>
          <w:trHeight w:val="397"/>
        </w:trPr>
        <w:tc>
          <w:tcPr>
            <w:tcW w:w="2365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Angular</w:t>
            </w:r>
          </w:p>
        </w:tc>
        <w:tc>
          <w:tcPr>
            <w:tcW w:w="2880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:rsidTr="00810D51">
        <w:trPr>
          <w:trHeight w:val="397"/>
        </w:trPr>
        <w:tc>
          <w:tcPr>
            <w:tcW w:w="2365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:rsidR="00E57032" w:rsidRPr="00E57032" w:rsidRDefault="00E57032" w:rsidP="00C24B79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 xml:space="preserve">Mandatory </w:t>
            </w:r>
          </w:p>
        </w:tc>
      </w:tr>
    </w:tbl>
    <w:p w:rsidR="00E57032" w:rsidRPr="00E57032" w:rsidRDefault="00E57032" w:rsidP="00E57032"/>
    <w:p w:rsidR="00ED1C1D" w:rsidRDefault="00ED1C1D" w:rsidP="0070544C">
      <w:pPr>
        <w:pStyle w:val="Heading2"/>
      </w:pPr>
      <w:bookmarkStart w:id="13" w:name="_Toc47946898"/>
      <w:r>
        <w:t>3. Master Schedule</w:t>
      </w:r>
      <w:bookmarkEnd w:id="13"/>
    </w:p>
    <w:p w:rsidR="00E64B93" w:rsidRPr="00FF2BF3" w:rsidRDefault="00FF2BF3" w:rsidP="00E64B93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EE3FE0" w:rsidRPr="00FF2BF3">
        <w:rPr>
          <w:i/>
          <w:color w:val="0000FF"/>
        </w:rPr>
        <w:t xml:space="preserve">Given </w:t>
      </w:r>
      <w:r w:rsidR="00B20576" w:rsidRPr="00FF2BF3">
        <w:rPr>
          <w:i/>
          <w:color w:val="0000FF"/>
        </w:rPr>
        <w:t>the main project deliverables</w:t>
      </w:r>
      <w:r w:rsidR="00810D51" w:rsidRPr="00FF2BF3">
        <w:rPr>
          <w:i/>
          <w:color w:val="0000FF"/>
        </w:rPr>
        <w:t>. Those can be internal and/or external deliverables</w:t>
      </w:r>
      <w:r w:rsidR="004B56BB">
        <w:rPr>
          <w:i/>
          <w:color w:val="0000FF"/>
        </w:rPr>
        <w:t xml:space="preserve">. Students can prepare master schedule like the table format as below or in the more detailed structure as in the attached sample file - </w:t>
      </w:r>
      <w:r w:rsidR="004B56BB" w:rsidRPr="004B56BB">
        <w:rPr>
          <w:b/>
          <w:i/>
          <w:color w:val="0000FF"/>
        </w:rPr>
        <w:t>Report2_Sample High Level Project Schedule</w:t>
      </w:r>
      <w:r w:rsidR="004B56BB">
        <w:rPr>
          <w:b/>
          <w:i/>
          <w:color w:val="0000FF"/>
        </w:rPr>
        <w:t>.pdf</w:t>
      </w:r>
      <w:r w:rsidRPr="00FF2BF3">
        <w:rPr>
          <w:i/>
          <w:color w:val="0000FF"/>
        </w:rPr>
        <w:t>]</w:t>
      </w:r>
    </w:p>
    <w:tbl>
      <w:tblPr>
        <w:tblStyle w:val="Kiu2"/>
        <w:tblW w:w="864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1134"/>
        <w:gridCol w:w="5103"/>
      </w:tblGrid>
      <w:tr w:rsidR="00C111F8" w:rsidRPr="006558DB" w:rsidTr="00C11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:rsidR="00C111F8" w:rsidRPr="006558DB" w:rsidRDefault="00C111F8" w:rsidP="00C24B79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:rsidR="00C111F8" w:rsidRPr="006558DB" w:rsidRDefault="00C111F8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134" w:type="dxa"/>
            <w:shd w:val="clear" w:color="auto" w:fill="FFE8E1"/>
            <w:hideMark/>
          </w:tcPr>
          <w:p w:rsidR="00C111F8" w:rsidRPr="006558DB" w:rsidRDefault="00C111F8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5103" w:type="dxa"/>
            <w:shd w:val="clear" w:color="auto" w:fill="FFE8E1"/>
          </w:tcPr>
          <w:p w:rsidR="00C111F8" w:rsidRPr="006558DB" w:rsidRDefault="00C111F8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C24B7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</w:p>
        </w:tc>
        <w:tc>
          <w:tcPr>
            <w:tcW w:w="1134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C24B7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</w:p>
        </w:tc>
        <w:tc>
          <w:tcPr>
            <w:tcW w:w="1134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C24B7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</w:p>
        </w:tc>
        <w:tc>
          <w:tcPr>
            <w:tcW w:w="1134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Architecture Design, Detailed Design, Database</w:t>
            </w: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C24B7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1</w:t>
            </w:r>
          </w:p>
        </w:tc>
        <w:tc>
          <w:tcPr>
            <w:tcW w:w="1134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C24B7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2</w:t>
            </w:r>
          </w:p>
        </w:tc>
        <w:tc>
          <w:tcPr>
            <w:tcW w:w="1134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C24B7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N</w:t>
            </w:r>
          </w:p>
        </w:tc>
        <w:tc>
          <w:tcPr>
            <w:tcW w:w="1134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134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s, System test reports</w:t>
            </w:r>
          </w:p>
        </w:tc>
      </w:tr>
      <w:tr w:rsidR="00C111F8" w:rsidRPr="00977EAE" w:rsidTr="00C111F8">
        <w:trPr>
          <w:trHeight w:val="454"/>
        </w:trPr>
        <w:tc>
          <w:tcPr>
            <w:tcW w:w="425" w:type="dxa"/>
          </w:tcPr>
          <w:p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lastRenderedPageBreak/>
              <w:t>8</w:t>
            </w:r>
          </w:p>
        </w:tc>
        <w:tc>
          <w:tcPr>
            <w:tcW w:w="1985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134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Codes &amp; documents, User manual</w:t>
            </w:r>
          </w:p>
        </w:tc>
      </w:tr>
    </w:tbl>
    <w:p w:rsidR="00DA653C" w:rsidRDefault="00DA653C" w:rsidP="00DA653C"/>
    <w:p w:rsidR="00DA653C" w:rsidRDefault="00DA653C" w:rsidP="0070544C">
      <w:pPr>
        <w:pStyle w:val="Heading2"/>
      </w:pPr>
      <w:bookmarkStart w:id="14" w:name="_Toc47946899"/>
      <w:r>
        <w:t>4. Project Organization</w:t>
      </w:r>
      <w:bookmarkEnd w:id="14"/>
    </w:p>
    <w:p w:rsidR="00DA653C" w:rsidRDefault="00810D51" w:rsidP="0070544C">
      <w:pPr>
        <w:pStyle w:val="Heading3"/>
      </w:pPr>
      <w:bookmarkStart w:id="15" w:name="_Toc47946900"/>
      <w:r>
        <w:t>4.1</w:t>
      </w:r>
      <w:r w:rsidR="00DA394D">
        <w:t xml:space="preserve"> Team &amp; Structures</w:t>
      </w:r>
      <w:bookmarkEnd w:id="15"/>
    </w:p>
    <w:p w:rsidR="00F0214B" w:rsidRPr="00FF2BF3" w:rsidRDefault="00FF2BF3" w:rsidP="00F0214B">
      <w:pPr>
        <w:rPr>
          <w:i/>
          <w:color w:val="0000FF"/>
        </w:rPr>
      </w:pPr>
      <w:r w:rsidRPr="00FF2BF3">
        <w:rPr>
          <w:i/>
          <w:color w:val="0000FF"/>
        </w:rPr>
        <w:t>[See sample below]</w:t>
      </w:r>
    </w:p>
    <w:p w:rsidR="00DA394D" w:rsidRDefault="00F0214B" w:rsidP="00DA394D">
      <w:r>
        <w:rPr>
          <w:noProof/>
          <w:lang w:val="en-US" w:eastAsia="ja-JP"/>
        </w:rPr>
        <w:drawing>
          <wp:inline distT="0" distB="0" distL="0" distR="0" wp14:anchorId="15D8498F" wp14:editId="258AB497">
            <wp:extent cx="5746750" cy="2644037"/>
            <wp:effectExtent l="0" t="0" r="6350" b="4445"/>
            <wp:docPr id="59" name="Hình ảnh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2644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4C3E" w:rsidRDefault="006D4C3E" w:rsidP="006D4C3E"/>
    <w:p w:rsidR="00F0214B" w:rsidRDefault="00810D51" w:rsidP="0070544C">
      <w:pPr>
        <w:pStyle w:val="Heading3"/>
      </w:pPr>
      <w:bookmarkStart w:id="16" w:name="_Toc47946901"/>
      <w:r>
        <w:t>4.2</w:t>
      </w:r>
      <w:r w:rsidR="00F0214B">
        <w:t xml:space="preserve"> Roles &amp; </w:t>
      </w:r>
      <w:r w:rsidR="003E62DE">
        <w:t>Responsibilities</w:t>
      </w:r>
      <w:bookmarkEnd w:id="16"/>
    </w:p>
    <w:p w:rsidR="00A63022" w:rsidRPr="00FF2BF3" w:rsidRDefault="00FF2BF3" w:rsidP="00A6302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A63022" w:rsidRPr="00FF2BF3">
        <w:rPr>
          <w:i/>
          <w:color w:val="0000FF"/>
        </w:rPr>
        <w:t xml:space="preserve">Describe the roles &amp; responsibilities in your project, in </w:t>
      </w:r>
      <w:r w:rsidRPr="00FF2BF3">
        <w:rPr>
          <w:i/>
          <w:color w:val="0000FF"/>
        </w:rPr>
        <w:t>the format as the sample below]</w:t>
      </w:r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:rsidR="0015305A" w:rsidRPr="00A63022" w:rsidRDefault="0015305A" w:rsidP="00C24B7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:rsidR="0015305A" w:rsidRPr="00A63022" w:rsidRDefault="0015305A" w:rsidP="00C24B79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15305A" w:rsidP="008E2DD2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15305A" w:rsidP="008E2DD2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15305A" w:rsidP="008E2DD2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8E2DD2" w:rsidP="00C24B79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15305A"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  <w:tr w:rsidR="0015305A" w:rsidRPr="00E21C5D" w:rsidTr="008E2DD2">
        <w:trPr>
          <w:trHeight w:val="397"/>
        </w:trPr>
        <w:tc>
          <w:tcPr>
            <w:tcW w:w="2155" w:type="dxa"/>
            <w:hideMark/>
          </w:tcPr>
          <w:p w:rsidR="0015305A" w:rsidRPr="0015305A" w:rsidRDefault="008E2DD2" w:rsidP="00C24B79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="0015305A"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:rsidR="0015305A" w:rsidRPr="0015305A" w:rsidRDefault="0015305A" w:rsidP="00C24B79">
            <w:pPr>
              <w:rPr>
                <w:rFonts w:asciiTheme="minorHAnsi" w:hAnsiTheme="minorHAnsi" w:cstheme="minorHAnsi"/>
                <w:sz w:val="22"/>
              </w:rPr>
            </w:pPr>
          </w:p>
        </w:tc>
      </w:tr>
    </w:tbl>
    <w:p w:rsidR="00F0214B" w:rsidRPr="00F0214B" w:rsidRDefault="00F0214B" w:rsidP="00F0214B"/>
    <w:p w:rsidR="00B20576" w:rsidRDefault="00DA653C" w:rsidP="0070544C">
      <w:pPr>
        <w:pStyle w:val="Heading2"/>
      </w:pPr>
      <w:bookmarkStart w:id="17" w:name="_Toc47946902"/>
      <w:r>
        <w:t xml:space="preserve">5. </w:t>
      </w:r>
      <w:r w:rsidR="006D4C3E">
        <w:t xml:space="preserve">Project </w:t>
      </w:r>
      <w:r>
        <w:t>Communication</w:t>
      </w:r>
      <w:bookmarkEnd w:id="17"/>
    </w:p>
    <w:p w:rsidR="006D4C3E" w:rsidRPr="006D4C3E" w:rsidRDefault="00810D51" w:rsidP="0070544C">
      <w:pPr>
        <w:pStyle w:val="Heading3"/>
      </w:pPr>
      <w:bookmarkStart w:id="18" w:name="_Toc47946903"/>
      <w:r>
        <w:t>5.1</w:t>
      </w:r>
      <w:r w:rsidR="006D4C3E">
        <w:t xml:space="preserve"> Communication Plan</w:t>
      </w:r>
      <w:bookmarkEnd w:id="18"/>
    </w:p>
    <w:tbl>
      <w:tblPr>
        <w:tblStyle w:val="Kiu2"/>
        <w:tblW w:w="893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2551"/>
        <w:gridCol w:w="1235"/>
        <w:gridCol w:w="1316"/>
      </w:tblGrid>
      <w:tr w:rsidR="009D51A2" w:rsidRPr="006558DB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410" w:type="dxa"/>
            <w:shd w:val="clear" w:color="auto" w:fill="FFE8E1"/>
            <w:hideMark/>
          </w:tcPr>
          <w:p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51" w:type="dxa"/>
            <w:shd w:val="clear" w:color="auto" w:fill="FFE8E1"/>
            <w:hideMark/>
          </w:tcPr>
          <w:p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235" w:type="dxa"/>
            <w:shd w:val="clear" w:color="auto" w:fill="FFE8E1"/>
            <w:hideMark/>
          </w:tcPr>
          <w:p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316" w:type="dxa"/>
            <w:shd w:val="clear" w:color="auto" w:fill="FFE8E1"/>
          </w:tcPr>
          <w:p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D51A2" w:rsidRPr="00922652" w:rsidTr="009D51A2">
        <w:trPr>
          <w:trHeight w:val="454"/>
        </w:trPr>
        <w:tc>
          <w:tcPr>
            <w:tcW w:w="2410" w:type="dxa"/>
          </w:tcPr>
          <w:p w:rsidR="009D51A2" w:rsidRPr="00922652" w:rsidRDefault="009D51A2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418" w:type="dxa"/>
          </w:tcPr>
          <w:p w:rsidR="009D51A2" w:rsidRPr="00922652" w:rsidRDefault="009D51A2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51" w:type="dxa"/>
          </w:tcPr>
          <w:p w:rsidR="009D51A2" w:rsidRPr="00922652" w:rsidRDefault="009D51A2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35" w:type="dxa"/>
          </w:tcPr>
          <w:p w:rsidR="009D51A2" w:rsidRPr="00922652" w:rsidRDefault="009D51A2" w:rsidP="00C24B7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16" w:type="dxa"/>
          </w:tcPr>
          <w:p w:rsidR="009D51A2" w:rsidRPr="00922652" w:rsidRDefault="009D51A2" w:rsidP="00C24B79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</w:tr>
      <w:tr w:rsidR="006D4C3E" w:rsidRPr="00922652" w:rsidTr="009D51A2">
        <w:trPr>
          <w:trHeight w:val="454"/>
        </w:trPr>
        <w:tc>
          <w:tcPr>
            <w:tcW w:w="2410" w:type="dxa"/>
          </w:tcPr>
          <w:p w:rsidR="006D4C3E" w:rsidRPr="00922652" w:rsidRDefault="006D4C3E" w:rsidP="00C24B79">
            <w:pPr>
              <w:spacing w:line="254" w:lineRule="auto"/>
              <w:ind w:left="107" w:hanging="107"/>
              <w:rPr>
                <w:rFonts w:cstheme="minorHAnsi"/>
                <w:bCs/>
              </w:rPr>
            </w:pPr>
          </w:p>
        </w:tc>
        <w:tc>
          <w:tcPr>
            <w:tcW w:w="1418" w:type="dxa"/>
          </w:tcPr>
          <w:p w:rsidR="006D4C3E" w:rsidRPr="00922652" w:rsidRDefault="006D4C3E" w:rsidP="00C24B79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2551" w:type="dxa"/>
          </w:tcPr>
          <w:p w:rsidR="006D4C3E" w:rsidRPr="00922652" w:rsidRDefault="006D4C3E" w:rsidP="00C24B79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1235" w:type="dxa"/>
          </w:tcPr>
          <w:p w:rsidR="006D4C3E" w:rsidRPr="00922652" w:rsidRDefault="006D4C3E" w:rsidP="00C24B79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1316" w:type="dxa"/>
          </w:tcPr>
          <w:p w:rsidR="006D4C3E" w:rsidRPr="00922652" w:rsidRDefault="006D4C3E" w:rsidP="00C24B79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</w:tr>
    </w:tbl>
    <w:p w:rsidR="006D4C3E" w:rsidRDefault="00810D51" w:rsidP="0070544C">
      <w:pPr>
        <w:pStyle w:val="Heading3"/>
      </w:pPr>
      <w:bookmarkStart w:id="19" w:name="_Toc47946904"/>
      <w:r>
        <w:t>5.2</w:t>
      </w:r>
      <w:r w:rsidR="006D4C3E">
        <w:t xml:space="preserve"> External Interface</w:t>
      </w:r>
      <w:bookmarkEnd w:id="19"/>
    </w:p>
    <w:p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:rsidR="006D4C3E" w:rsidRPr="006D4C3E" w:rsidRDefault="006D4C3E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:rsidR="006D4C3E" w:rsidRPr="006D4C3E" w:rsidRDefault="006D4C3E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:rsidR="006D4C3E" w:rsidRPr="006D4C3E" w:rsidRDefault="006D4C3E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:rsidR="006D4C3E" w:rsidRPr="006D4C3E" w:rsidRDefault="006D4C3E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:rsidR="006D4C3E" w:rsidRPr="006D4C3E" w:rsidRDefault="006D4C3E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:rsidR="006D4C3E" w:rsidRPr="006D4C3E" w:rsidRDefault="006D4C3E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:rsidTr="006D4C3E">
        <w:trPr>
          <w:trHeight w:val="397"/>
        </w:trPr>
        <w:tc>
          <w:tcPr>
            <w:tcW w:w="1344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Nguyen Trung Kien</w:t>
            </w:r>
          </w:p>
        </w:tc>
        <w:tc>
          <w:tcPr>
            <w:tcW w:w="2268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  <w:lang w:val="vi-VN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kiennt</w:t>
            </w:r>
            <w:r w:rsidRPr="006D4C3E">
              <w:rPr>
                <w:rFonts w:asciiTheme="minorHAnsi" w:hAnsiTheme="minorHAnsi" w:cstheme="minorHAnsi"/>
                <w:sz w:val="22"/>
                <w:lang w:val="vi-VN"/>
              </w:rPr>
              <w:t>@gmail.com</w:t>
            </w:r>
          </w:p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0912656836</w:t>
            </w:r>
          </w:p>
        </w:tc>
        <w:tc>
          <w:tcPr>
            <w:tcW w:w="3402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Provide document template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Give instruction to project team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Review deliverables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Supervise project status</w:t>
            </w:r>
          </w:p>
        </w:tc>
      </w:tr>
      <w:tr w:rsidR="006D4C3E" w:rsidRPr="00E21C5D" w:rsidTr="006D4C3E">
        <w:trPr>
          <w:trHeight w:val="397"/>
        </w:trPr>
        <w:tc>
          <w:tcPr>
            <w:tcW w:w="1344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16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Nguyen Thi Mai Phuong</w:t>
            </w:r>
          </w:p>
        </w:tc>
        <w:tc>
          <w:tcPr>
            <w:tcW w:w="2268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Phuongntm5@fe.edu.vn</w:t>
            </w:r>
          </w:p>
        </w:tc>
        <w:tc>
          <w:tcPr>
            <w:tcW w:w="3402" w:type="dxa"/>
          </w:tcPr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Provide document template</w:t>
            </w:r>
          </w:p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Receive report project</w:t>
            </w:r>
          </w:p>
          <w:p w:rsidR="006D4C3E" w:rsidRPr="006D4C3E" w:rsidRDefault="006D4C3E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Answer questions about the project</w:t>
            </w:r>
          </w:p>
        </w:tc>
      </w:tr>
    </w:tbl>
    <w:p w:rsidR="006D4C3E" w:rsidRDefault="006D4C3E" w:rsidP="006D4C3E">
      <w:pPr>
        <w:spacing w:after="0" w:line="240" w:lineRule="auto"/>
        <w:rPr>
          <w:u w:val="single"/>
        </w:rPr>
      </w:pPr>
    </w:p>
    <w:p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D01441" w:rsidRPr="0074367B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:rsidR="00D01441" w:rsidRPr="006D4C3E" w:rsidRDefault="00D01441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:rsidR="00D01441" w:rsidRPr="006D4C3E" w:rsidRDefault="00D01441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:rsidR="00D01441" w:rsidRPr="006D4C3E" w:rsidRDefault="00D01441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:rsidR="00D01441" w:rsidRPr="006D4C3E" w:rsidRDefault="00D01441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:rsidR="00D01441" w:rsidRPr="006D4C3E" w:rsidRDefault="00D01441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:rsidR="00D01441" w:rsidRPr="006D4C3E" w:rsidRDefault="00D01441" w:rsidP="00C24B79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:rsidTr="00C24B79">
        <w:trPr>
          <w:trHeight w:val="397"/>
        </w:trPr>
        <w:tc>
          <w:tcPr>
            <w:tcW w:w="1344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Nguyen Trung Kien</w:t>
            </w:r>
          </w:p>
        </w:tc>
        <w:tc>
          <w:tcPr>
            <w:tcW w:w="2268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  <w:lang w:val="vi-VN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kiennt</w:t>
            </w:r>
            <w:r w:rsidRPr="006D4C3E">
              <w:rPr>
                <w:rFonts w:asciiTheme="minorHAnsi" w:hAnsiTheme="minorHAnsi" w:cstheme="minorHAnsi"/>
                <w:sz w:val="22"/>
                <w:lang w:val="vi-VN"/>
              </w:rPr>
              <w:t>@gmail.com</w:t>
            </w:r>
          </w:p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0912656836</w:t>
            </w:r>
          </w:p>
        </w:tc>
        <w:tc>
          <w:tcPr>
            <w:tcW w:w="3402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Provide document template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Give instruction to project team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Review deliverables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Supervise project status</w:t>
            </w:r>
          </w:p>
        </w:tc>
      </w:tr>
      <w:tr w:rsidR="00D01441" w:rsidRPr="00E21C5D" w:rsidTr="00C24B79">
        <w:trPr>
          <w:trHeight w:val="397"/>
        </w:trPr>
        <w:tc>
          <w:tcPr>
            <w:tcW w:w="1344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16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Nguyen Thi Mai Phuong</w:t>
            </w:r>
          </w:p>
        </w:tc>
        <w:tc>
          <w:tcPr>
            <w:tcW w:w="2268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Phuongntm5@fe.edu.vn</w:t>
            </w:r>
          </w:p>
        </w:tc>
        <w:tc>
          <w:tcPr>
            <w:tcW w:w="3402" w:type="dxa"/>
          </w:tcPr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Provide document template</w:t>
            </w:r>
          </w:p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Receive report project</w:t>
            </w:r>
          </w:p>
          <w:p w:rsidR="00D01441" w:rsidRPr="006D4C3E" w:rsidRDefault="00D01441" w:rsidP="00C24B7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Answer questions about the project</w:t>
            </w:r>
          </w:p>
        </w:tc>
      </w:tr>
    </w:tbl>
    <w:p w:rsidR="006D4C3E" w:rsidRPr="006D4C3E" w:rsidRDefault="006D4C3E" w:rsidP="006D4C3E"/>
    <w:p w:rsidR="00922652" w:rsidRDefault="009D51A2" w:rsidP="0070544C">
      <w:pPr>
        <w:pStyle w:val="Heading2"/>
      </w:pPr>
      <w:bookmarkStart w:id="20" w:name="_Toc47946905"/>
      <w:r>
        <w:t>6. Configuration Management</w:t>
      </w:r>
      <w:bookmarkEnd w:id="20"/>
    </w:p>
    <w:p w:rsidR="009D51A2" w:rsidRDefault="00D33E5D" w:rsidP="0070544C">
      <w:pPr>
        <w:pStyle w:val="Heading3"/>
      </w:pPr>
      <w:bookmarkStart w:id="21" w:name="_Toc47946906"/>
      <w:r>
        <w:t>6.1</w:t>
      </w:r>
      <w:r w:rsidR="009D51A2">
        <w:t xml:space="preserve"> Tools &amp; Infrastructures</w:t>
      </w:r>
      <w:bookmarkEnd w:id="21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 xml:space="preserve">Java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 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API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:rsidR="009D51A2" w:rsidRPr="009D51A2" w:rsidRDefault="00033DED" w:rsidP="00C24B79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Visual Studio Code, Eclipse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Git hub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Amazon Web Service</w:t>
            </w:r>
          </w:p>
        </w:tc>
      </w:tr>
      <w:tr w:rsidR="009D51A2" w:rsidRPr="00E21C5D" w:rsidTr="009D51A2">
        <w:trPr>
          <w:trHeight w:val="397"/>
        </w:trPr>
        <w:tc>
          <w:tcPr>
            <w:tcW w:w="3260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:rsidR="009D51A2" w:rsidRPr="009D51A2" w:rsidRDefault="009D51A2" w:rsidP="00C24B79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Microsoft Project</w:t>
            </w:r>
          </w:p>
        </w:tc>
      </w:tr>
    </w:tbl>
    <w:p w:rsidR="009D51A2" w:rsidRDefault="009D51A2" w:rsidP="009D51A2">
      <w:bookmarkStart w:id="22" w:name="_GoBack"/>
      <w:bookmarkEnd w:id="22"/>
    </w:p>
    <w:p w:rsidR="009D51A2" w:rsidRDefault="00D33E5D" w:rsidP="0070544C">
      <w:pPr>
        <w:pStyle w:val="Heading3"/>
      </w:pPr>
      <w:bookmarkStart w:id="23" w:name="_Toc47946907"/>
      <w:r>
        <w:lastRenderedPageBreak/>
        <w:t>6.2</w:t>
      </w:r>
      <w:r w:rsidR="009D51A2">
        <w:t xml:space="preserve"> Document Management</w:t>
      </w:r>
      <w:bookmarkEnd w:id="23"/>
    </w:p>
    <w:p w:rsidR="009D51A2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>Describe how you would manage project docu</w:t>
      </w:r>
      <w:r w:rsidRPr="00FF2BF3">
        <w:rPr>
          <w:i/>
          <w:color w:val="0000FF"/>
        </w:rPr>
        <w:t>ments &amp; their changes/versions]</w:t>
      </w:r>
    </w:p>
    <w:p w:rsidR="00B801E8" w:rsidRPr="00FF2BF3" w:rsidRDefault="00B801E8" w:rsidP="009D51A2">
      <w:pPr>
        <w:rPr>
          <w:i/>
          <w:color w:val="0000FF"/>
        </w:rPr>
      </w:pPr>
    </w:p>
    <w:p w:rsidR="009D51A2" w:rsidRDefault="00D33E5D" w:rsidP="0070544C">
      <w:pPr>
        <w:pStyle w:val="Heading3"/>
      </w:pPr>
      <w:bookmarkStart w:id="24" w:name="_Toc47946908"/>
      <w:r>
        <w:t>6.3</w:t>
      </w:r>
      <w:r w:rsidR="009D51A2">
        <w:t xml:space="preserve"> Source Code Management</w:t>
      </w:r>
      <w:bookmarkEnd w:id="24"/>
    </w:p>
    <w:p w:rsidR="009D51A2" w:rsidRPr="00FF2BF3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 xml:space="preserve">Describe how you would manage project source </w:t>
      </w:r>
      <w:r w:rsidRPr="00FF2BF3">
        <w:rPr>
          <w:i/>
          <w:color w:val="0000FF"/>
        </w:rPr>
        <w:t>codes &amp; their changes/versions]</w:t>
      </w:r>
    </w:p>
    <w:p w:rsidR="009D51A2" w:rsidRPr="009D51A2" w:rsidRDefault="009D51A2" w:rsidP="009D51A2"/>
    <w:sectPr w:rsidR="009D51A2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Ua1AAE+JhssAAAA"/>
  </w:docVars>
  <w:rsids>
    <w:rsidRoot w:val="00B44E27"/>
    <w:rsid w:val="00001F75"/>
    <w:rsid w:val="00033DED"/>
    <w:rsid w:val="00084244"/>
    <w:rsid w:val="000B4EA5"/>
    <w:rsid w:val="000D2080"/>
    <w:rsid w:val="0015305A"/>
    <w:rsid w:val="00155E22"/>
    <w:rsid w:val="001C5421"/>
    <w:rsid w:val="0023711D"/>
    <w:rsid w:val="00242125"/>
    <w:rsid w:val="00242AE1"/>
    <w:rsid w:val="00252176"/>
    <w:rsid w:val="00294C2B"/>
    <w:rsid w:val="002B1CB5"/>
    <w:rsid w:val="00350175"/>
    <w:rsid w:val="003E62DE"/>
    <w:rsid w:val="003F79EA"/>
    <w:rsid w:val="00410588"/>
    <w:rsid w:val="00440339"/>
    <w:rsid w:val="00447DA8"/>
    <w:rsid w:val="004B043A"/>
    <w:rsid w:val="004B56BB"/>
    <w:rsid w:val="004E28A4"/>
    <w:rsid w:val="004E2BD0"/>
    <w:rsid w:val="005538C3"/>
    <w:rsid w:val="00570587"/>
    <w:rsid w:val="005922B2"/>
    <w:rsid w:val="00593E6F"/>
    <w:rsid w:val="005A67AC"/>
    <w:rsid w:val="005D4E56"/>
    <w:rsid w:val="00640538"/>
    <w:rsid w:val="006558DB"/>
    <w:rsid w:val="006967F2"/>
    <w:rsid w:val="006B0901"/>
    <w:rsid w:val="006C30AE"/>
    <w:rsid w:val="006C61C6"/>
    <w:rsid w:val="006D4C3E"/>
    <w:rsid w:val="0070544C"/>
    <w:rsid w:val="00713953"/>
    <w:rsid w:val="00724329"/>
    <w:rsid w:val="00792236"/>
    <w:rsid w:val="00795EF6"/>
    <w:rsid w:val="007B7829"/>
    <w:rsid w:val="007D73E6"/>
    <w:rsid w:val="00810D51"/>
    <w:rsid w:val="008312FF"/>
    <w:rsid w:val="00832C26"/>
    <w:rsid w:val="008E2DD2"/>
    <w:rsid w:val="008F19EB"/>
    <w:rsid w:val="008F69DA"/>
    <w:rsid w:val="00914AE2"/>
    <w:rsid w:val="00922652"/>
    <w:rsid w:val="00922A14"/>
    <w:rsid w:val="009570B4"/>
    <w:rsid w:val="0097089C"/>
    <w:rsid w:val="00977EAE"/>
    <w:rsid w:val="009B7085"/>
    <w:rsid w:val="009D51A2"/>
    <w:rsid w:val="00A0058F"/>
    <w:rsid w:val="00A63022"/>
    <w:rsid w:val="00AB14C9"/>
    <w:rsid w:val="00AD7DB1"/>
    <w:rsid w:val="00B20576"/>
    <w:rsid w:val="00B44E27"/>
    <w:rsid w:val="00B70E7B"/>
    <w:rsid w:val="00B801E8"/>
    <w:rsid w:val="00C111F8"/>
    <w:rsid w:val="00C87F08"/>
    <w:rsid w:val="00C9298A"/>
    <w:rsid w:val="00C9405C"/>
    <w:rsid w:val="00CC0EC6"/>
    <w:rsid w:val="00D01441"/>
    <w:rsid w:val="00D15760"/>
    <w:rsid w:val="00D33E5D"/>
    <w:rsid w:val="00D77EDC"/>
    <w:rsid w:val="00DA394D"/>
    <w:rsid w:val="00DA653C"/>
    <w:rsid w:val="00DD74C0"/>
    <w:rsid w:val="00E57032"/>
    <w:rsid w:val="00E64B93"/>
    <w:rsid w:val="00ED1C1D"/>
    <w:rsid w:val="00EE3FE0"/>
    <w:rsid w:val="00F0214B"/>
    <w:rsid w:val="00F07421"/>
    <w:rsid w:val="00F17628"/>
    <w:rsid w:val="00F37798"/>
    <w:rsid w:val="00F95EA2"/>
    <w:rsid w:val="00FB7B93"/>
    <w:rsid w:val="00FC4EE6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054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0544C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F8F23-AC11-4F2A-8EB4-B7B7B6BB7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8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86</cp:revision>
  <dcterms:created xsi:type="dcterms:W3CDTF">2020-01-14T01:28:00Z</dcterms:created>
  <dcterms:modified xsi:type="dcterms:W3CDTF">2021-02-10T19:28:00Z</dcterms:modified>
</cp:coreProperties>
</file>